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659A3">
        <w:rPr>
          <w:rFonts w:ascii="Verdana" w:hAnsi="Verdana"/>
          <w:b/>
          <w:color w:val="0055AA"/>
          <w:sz w:val="28"/>
          <w:szCs w:val="28"/>
        </w:rPr>
        <w:t>4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–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659A3">
        <w:rPr>
          <w:rFonts w:ascii="Verdana" w:hAnsi="Verdana"/>
          <w:b/>
          <w:color w:val="0055AA"/>
          <w:sz w:val="28"/>
          <w:szCs w:val="28"/>
        </w:rPr>
        <w:t>4.6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F659A3">
        <w:rPr>
          <w:rFonts w:ascii="Verdana" w:hAnsi="Verdana"/>
          <w:b/>
          <w:color w:val="0055AA"/>
          <w:sz w:val="28"/>
          <w:szCs w:val="28"/>
        </w:rPr>
        <w:t>Panatalinga loop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C96924" w:rsidRPr="00C75A28" w:rsidRDefault="00F659A3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4.6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2B582D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046B29" wp14:editId="108FE8C0">
                <wp:simplePos x="0" y="0"/>
                <wp:positionH relativeFrom="column">
                  <wp:posOffset>-90791</wp:posOffset>
                </wp:positionH>
                <wp:positionV relativeFrom="paragraph">
                  <wp:posOffset>2407041</wp:posOffset>
                </wp:positionV>
                <wp:extent cx="6070059" cy="2795081"/>
                <wp:effectExtent l="0" t="0" r="26035" b="247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0059" cy="27950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E6223B" w:rsidRDefault="00C9692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F659A3" w:rsidRDefault="00254F4E" w:rsidP="00F659A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arting at the park, </w:t>
                            </w:r>
                            <w:r w:rsidR="00F659A3">
                              <w:rPr>
                                <w:sz w:val="24"/>
                                <w:szCs w:val="24"/>
                              </w:rPr>
                              <w:t>cross over to the school and follow the track to States road</w:t>
                            </w:r>
                          </w:p>
                          <w:p w:rsidR="00F659A3" w:rsidRDefault="00F659A3" w:rsidP="00F659A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into Wilfred Taylor reserve, remaining on the track closest to the sporting fields</w:t>
                            </w:r>
                          </w:p>
                          <w:p w:rsidR="00F659A3" w:rsidRDefault="00F659A3" w:rsidP="00F659A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ke the under-pass under Panatalinga road, then turn right and follow Golf Course drive and the track to the end of Wheatsheaf road</w:t>
                            </w:r>
                          </w:p>
                          <w:p w:rsidR="00F659A3" w:rsidRDefault="00F659A3" w:rsidP="00F659A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-over the follow Wheatsheaf road until the coast to Vines trail</w:t>
                            </w:r>
                          </w:p>
                          <w:p w:rsidR="00F13F6C" w:rsidRPr="00254F4E" w:rsidRDefault="00F659A3" w:rsidP="00F659A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48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trail back to the park</w:t>
                            </w:r>
                            <w:r w:rsidR="00F13F6C" w:rsidRPr="00254F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15pt;margin-top:189.55pt;width:477.95pt;height:220.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" strokecolor="white [3212]">
                <v:textbox>
                  <w:txbxContent>
                    <w:p w:rsidR="00C96924" w:rsidRPr="00E6223B" w:rsidRDefault="00C96924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F659A3" w:rsidRDefault="00254F4E" w:rsidP="00F659A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arting at the park, </w:t>
                      </w:r>
                      <w:r w:rsidR="00F659A3">
                        <w:rPr>
                          <w:sz w:val="24"/>
                          <w:szCs w:val="24"/>
                        </w:rPr>
                        <w:t>cross over to the school and follow the track to States road</w:t>
                      </w:r>
                    </w:p>
                    <w:p w:rsidR="00F659A3" w:rsidRDefault="00F659A3" w:rsidP="00F659A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into Wilfred Taylor reserve, remaining on the track closest to the sporting fields</w:t>
                      </w:r>
                    </w:p>
                    <w:p w:rsidR="00F659A3" w:rsidRDefault="00F659A3" w:rsidP="00F659A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ke the under-pass under Panatalinga road, then turn right and follow Golf Course drive and the track to the end of Wheatsheaf road</w:t>
                      </w:r>
                    </w:p>
                    <w:p w:rsidR="00F659A3" w:rsidRDefault="00F659A3" w:rsidP="00F659A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-over the follow Wheatsheaf road until the coast to Vines trail</w:t>
                      </w:r>
                    </w:p>
                    <w:p w:rsidR="00F13F6C" w:rsidRPr="00254F4E" w:rsidRDefault="00F659A3" w:rsidP="00F659A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48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trail back to the park</w:t>
                      </w:r>
                      <w:r w:rsidR="00F13F6C" w:rsidRPr="00254F4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659A3">
        <w:rPr>
          <w:noProof/>
          <w:lang w:eastAsia="en-AU"/>
        </w:rPr>
        <w:drawing>
          <wp:inline distT="0" distB="0" distL="0" distR="0" wp14:anchorId="62BB2934" wp14:editId="4E54E43F">
            <wp:extent cx="5786086" cy="217251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9341" cy="217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F659A3">
        <w:rPr>
          <w:rFonts w:ascii="Verdana" w:hAnsi="Verdana"/>
          <w:b/>
          <w:color w:val="0055AA"/>
          <w:sz w:val="28"/>
          <w:szCs w:val="28"/>
        </w:rPr>
        <w:t>4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 – </w:t>
      </w:r>
      <w:r>
        <w:rPr>
          <w:rFonts w:ascii="Verdana" w:hAnsi="Verdana"/>
          <w:b/>
          <w:color w:val="0055AA"/>
          <w:sz w:val="28"/>
          <w:szCs w:val="28"/>
        </w:rPr>
        <w:t>10.</w:t>
      </w:r>
      <w:r w:rsidR="006E1CE7">
        <w:rPr>
          <w:rFonts w:ascii="Verdana" w:hAnsi="Verdana"/>
          <w:b/>
          <w:color w:val="0055AA"/>
          <w:sz w:val="28"/>
          <w:szCs w:val="28"/>
        </w:rPr>
        <w:t>4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F659A3">
        <w:rPr>
          <w:rFonts w:ascii="Verdana" w:hAnsi="Verdana"/>
          <w:b/>
          <w:color w:val="0055AA"/>
          <w:sz w:val="28"/>
          <w:szCs w:val="28"/>
        </w:rPr>
        <w:t>Panatalinga loop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2B582D" w:rsidRPr="00C75A28" w:rsidRDefault="00F13F6C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</w:t>
      </w:r>
      <w:r w:rsidR="006E1CE7">
        <w:rPr>
          <w:rFonts w:ascii="Verdana" w:hAnsi="Verdana"/>
          <w:b/>
          <w:color w:val="0055AA"/>
          <w:sz w:val="28"/>
          <w:szCs w:val="28"/>
          <w:u w:val="single"/>
        </w:rPr>
        <w:t>4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F659A3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  <w:lang w:eastAsia="en-AU"/>
        </w:rPr>
        <w:drawing>
          <wp:inline distT="0" distB="0" distL="0" distR="0" wp14:anchorId="23823D68" wp14:editId="567A8A62">
            <wp:extent cx="3714750" cy="4105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Default="006E1CE7">
      <w:pPr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3E5E832" wp14:editId="2609791E">
                <wp:simplePos x="0" y="0"/>
                <wp:positionH relativeFrom="column">
                  <wp:posOffset>64770</wp:posOffset>
                </wp:positionH>
                <wp:positionV relativeFrom="paragraph">
                  <wp:posOffset>97155</wp:posOffset>
                </wp:positionV>
                <wp:extent cx="5972175" cy="3871595"/>
                <wp:effectExtent l="0" t="0" r="28575" b="146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3871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E6223B" w:rsidRDefault="00F13F6C" w:rsidP="00F13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arting at the park, cross over to the school and follow the track to States road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into Wilfred Taylor reserve, remaining on the track closest to the sporting fields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ke the under-pass under Panatalinga road, then turn right and follow Golf Course drive and the track to the end of Wheatsheaf road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long Panatalinga road until the bottom of Cox’s Hill road, then go strateight ahead onto St Vincent’s View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through the trail section at the end of this road until it meets Kimberly road, then continue up the hill until the T-section with Upper Penney’s Hill road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till States road then turn left and right onto Penney’s Hill road</w:t>
                            </w:r>
                          </w:p>
                          <w:p w:rsid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t Main South road (Hungry Jacks) turn right and then right again onto the Coast to Vines trail</w:t>
                            </w:r>
                          </w:p>
                          <w:p w:rsidR="00EC0105" w:rsidRPr="006E1CE7" w:rsidRDefault="006E1CE7" w:rsidP="006E1CE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trail back to the park</w:t>
                            </w:r>
                            <w:r w:rsidRPr="00254F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.1pt;margin-top:7.65pt;width:470.25pt;height:304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" strokecolor="white [3212]">
                <v:textbox>
                  <w:txbxContent>
                    <w:p w:rsidR="00F13F6C" w:rsidRPr="00E6223B" w:rsidRDefault="00F13F6C" w:rsidP="00F13F6C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arting at the park, cross over to the school and follow the track to States road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into Wilfred Taylor reserve, remaining on the track closest to the sporting fields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ke the under-pass under Panatalinga road, then turn right and follow Golf Course drive and the track to the end of Wheatsheaf road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long Panatalinga road until the bottom of Cox’s Hill road, then go strateight ahead onto St Vincent’s View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through the trail section at the end of this road until it meets Kimberly road, then continue up the hill until the T-section with Upper Penney’s Hill road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till States road then turn left and right onto Penney’s Hill road</w:t>
                      </w:r>
                    </w:p>
                    <w:p w:rsid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t Main South road (Hungry Jacks) turn right and then right again onto the Coast to Vines trail</w:t>
                      </w:r>
                    </w:p>
                    <w:p w:rsidR="00EC0105" w:rsidRPr="006E1CE7" w:rsidRDefault="006E1CE7" w:rsidP="006E1CE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trail back to the park</w:t>
                      </w:r>
                      <w:r w:rsidRPr="00254F4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60E0F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6E1CE7">
        <w:rPr>
          <w:rFonts w:ascii="Verdana" w:hAnsi="Verdana"/>
          <w:b/>
          <w:color w:val="0055AA"/>
          <w:sz w:val="28"/>
          <w:szCs w:val="28"/>
        </w:rPr>
        <w:t>4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 – </w:t>
      </w:r>
      <w:r w:rsidR="009718C3">
        <w:rPr>
          <w:rFonts w:ascii="Verdana" w:hAnsi="Verdana"/>
          <w:b/>
          <w:color w:val="0055AA"/>
          <w:sz w:val="28"/>
          <w:szCs w:val="28"/>
        </w:rPr>
        <w:t>20.</w:t>
      </w:r>
      <w:r w:rsidR="00E01CC7">
        <w:rPr>
          <w:rFonts w:ascii="Verdana" w:hAnsi="Verdana"/>
          <w:b/>
          <w:color w:val="0055AA"/>
          <w:sz w:val="28"/>
          <w:szCs w:val="28"/>
        </w:rPr>
        <w:t>5</w:t>
      </w:r>
      <w:bookmarkStart w:id="0" w:name="_GoBack"/>
      <w:bookmarkEnd w:id="0"/>
      <w:r w:rsidRPr="00EC0105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6E1CE7">
        <w:rPr>
          <w:rFonts w:ascii="Verdana" w:hAnsi="Verdana"/>
          <w:b/>
          <w:color w:val="0055AA"/>
          <w:sz w:val="28"/>
          <w:szCs w:val="28"/>
        </w:rPr>
        <w:t>Panatalinga loop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171F0B" w:rsidRPr="00C75A28" w:rsidRDefault="009718C3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20.</w:t>
      </w:r>
      <w:r w:rsidR="00E01CC7">
        <w:rPr>
          <w:rFonts w:ascii="Verdana" w:hAnsi="Verdana"/>
          <w:b/>
          <w:color w:val="0055AA"/>
          <w:sz w:val="28"/>
          <w:szCs w:val="28"/>
          <w:u w:val="single"/>
        </w:rPr>
        <w:t>5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171F0B" w:rsidRDefault="006E1CE7" w:rsidP="00EC0105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E2CAC5" wp14:editId="1489BAD1">
                <wp:simplePos x="0" y="0"/>
                <wp:positionH relativeFrom="column">
                  <wp:posOffset>-175098</wp:posOffset>
                </wp:positionH>
                <wp:positionV relativeFrom="paragraph">
                  <wp:posOffset>4203416</wp:posOffset>
                </wp:positionV>
                <wp:extent cx="6446196" cy="4507149"/>
                <wp:effectExtent l="0" t="0" r="12065" b="2730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6196" cy="45071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E6223B" w:rsidRDefault="006E1CE7" w:rsidP="00E01CC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687946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arting at the park, </w:t>
                            </w:r>
                            <w:r w:rsidR="00687946">
                              <w:rPr>
                                <w:sz w:val="24"/>
                                <w:szCs w:val="24"/>
                              </w:rPr>
                              <w:t>follow Christies Creek trail to main South road and turn right</w:t>
                            </w:r>
                          </w:p>
                          <w:p w:rsidR="00687946" w:rsidRDefault="00687946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Main South road until after States road, then turntowards Old Reynella Bus Interchange</w:t>
                            </w:r>
                          </w:p>
                          <w:p w:rsidR="00687946" w:rsidRDefault="00687946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t Reynel road, turn right until Panatalinga road</w:t>
                            </w:r>
                          </w:p>
                          <w:p w:rsidR="00687946" w:rsidRDefault="00687946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into Panatalinga road and follow to Bains road (Woodcroft shopping centre)</w:t>
                            </w:r>
                          </w:p>
                          <w:p w:rsidR="00687946" w:rsidRDefault="00687946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into Bains road and follow till the Coast to Vines trail – turn left and follow back to the park</w:t>
                            </w:r>
                          </w:p>
                          <w:p w:rsidR="006E1CE7" w:rsidRDefault="00687946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Joining 10k runners) - C</w:t>
                            </w:r>
                            <w:r w:rsidR="006E1CE7">
                              <w:rPr>
                                <w:sz w:val="24"/>
                                <w:szCs w:val="24"/>
                              </w:rPr>
                              <w:t>ross over to the school and follow the track to States road</w:t>
                            </w:r>
                          </w:p>
                          <w:p w:rsid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into Wilfred Taylor reserve, remaining on the track closest to the sporting fields</w:t>
                            </w:r>
                          </w:p>
                          <w:p w:rsid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ke the under-pass under Panatalinga road, then turn right and follow Golf Course drive and the track to the end of Wheatsheaf road</w:t>
                            </w:r>
                          </w:p>
                          <w:p w:rsid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long Panatalinga road until the bottom of Cox’s Hill road, then go strateight ahead onto St Vincent’s View</w:t>
                            </w:r>
                          </w:p>
                          <w:p w:rsid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through the trail section at the end of this road until it meets Kimberly road, then continue up the hill until the T-section with Upper Penney’s Hill road</w:t>
                            </w:r>
                          </w:p>
                          <w:p w:rsid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till States road then turn left and right onto Penney’s Hill road</w:t>
                            </w:r>
                          </w:p>
                          <w:p w:rsid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t Main South road (Hungry Jacks) turn right and then right again onto the Coast to Vines trail</w:t>
                            </w:r>
                          </w:p>
                          <w:p w:rsidR="006E1CE7" w:rsidRPr="006E1CE7" w:rsidRDefault="006E1CE7" w:rsidP="00E01C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trail back to the park</w:t>
                            </w:r>
                            <w:r w:rsidRPr="00254F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3.8pt;margin-top:331pt;width:507.55pt;height:354.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" strokecolor="white [3212]">
                <v:textbox>
                  <w:txbxContent>
                    <w:p w:rsidR="006E1CE7" w:rsidRPr="00E6223B" w:rsidRDefault="006E1CE7" w:rsidP="00E01CC7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687946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arting at the park, </w:t>
                      </w:r>
                      <w:r w:rsidR="00687946">
                        <w:rPr>
                          <w:sz w:val="24"/>
                          <w:szCs w:val="24"/>
                        </w:rPr>
                        <w:t>follow Christies Creek trail to main South road and turn right</w:t>
                      </w:r>
                    </w:p>
                    <w:p w:rsidR="00687946" w:rsidRDefault="00687946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Main South road until after States road, then turntowards Old Reynella Bus Interchange</w:t>
                      </w:r>
                    </w:p>
                    <w:p w:rsidR="00687946" w:rsidRDefault="00687946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t Reynel road, turn right until Panatalinga road</w:t>
                      </w:r>
                    </w:p>
                    <w:p w:rsidR="00687946" w:rsidRDefault="00687946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into Panatalinga road and follow to Bains road (Woodcroft shopping centre)</w:t>
                      </w:r>
                    </w:p>
                    <w:p w:rsidR="00687946" w:rsidRDefault="00687946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into Bains road and follow till the Coast to Vines trail – turn left and follow back to the park</w:t>
                      </w:r>
                    </w:p>
                    <w:p w:rsidR="006E1CE7" w:rsidRDefault="00687946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Joining 10k runners) - C</w:t>
                      </w:r>
                      <w:r w:rsidR="006E1CE7">
                        <w:rPr>
                          <w:sz w:val="24"/>
                          <w:szCs w:val="24"/>
                        </w:rPr>
                        <w:t>ross over to the school and follow the track to States road</w:t>
                      </w:r>
                    </w:p>
                    <w:p w:rsid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into Wilfred Taylor reserve, remaining on the track closest to the sporting fields</w:t>
                      </w:r>
                    </w:p>
                    <w:p w:rsid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ke the under-pass under Panatalinga road, then turn right and follow Golf Course drive and the track to the end of Wheatsheaf road</w:t>
                      </w:r>
                    </w:p>
                    <w:p w:rsid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long Panatalinga road until the bottom of Cox’s Hill road, then go strateight ahead onto St Vincent’s View</w:t>
                      </w:r>
                    </w:p>
                    <w:p w:rsid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through the trail section at the end of this road until it meets Kimberly road, then continue up the hill until the T-section with Upper Penney’s Hill road</w:t>
                      </w:r>
                    </w:p>
                    <w:p w:rsid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till States road then turn left and right onto Penney’s Hill road</w:t>
                      </w:r>
                    </w:p>
                    <w:p w:rsid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t Main South road (Hungry Jacks) turn right and then right again onto the Coast to Vines trail</w:t>
                      </w:r>
                    </w:p>
                    <w:p w:rsidR="006E1CE7" w:rsidRPr="006E1CE7" w:rsidRDefault="006E1CE7" w:rsidP="00E01C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trail back to the park</w:t>
                      </w:r>
                      <w:r w:rsidRPr="00254F4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E1CE7">
        <w:rPr>
          <w:noProof/>
          <w:lang w:eastAsia="en-AU"/>
        </w:rPr>
        <w:t xml:space="preserve"> </w:t>
      </w:r>
      <w:r w:rsidR="00687946">
        <w:rPr>
          <w:noProof/>
          <w:lang w:eastAsia="en-AU"/>
        </w:rPr>
        <w:drawing>
          <wp:inline distT="0" distB="0" distL="0" distR="0" wp14:anchorId="4E6CD5E2" wp14:editId="454661D9">
            <wp:extent cx="2305050" cy="43148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1F0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2B7BE65" wp14:editId="5E0FDECA">
                <wp:simplePos x="0" y="0"/>
                <wp:positionH relativeFrom="column">
                  <wp:posOffset>6387722</wp:posOffset>
                </wp:positionH>
                <wp:positionV relativeFrom="paragraph">
                  <wp:posOffset>851</wp:posOffset>
                </wp:positionV>
                <wp:extent cx="265997" cy="7256834"/>
                <wp:effectExtent l="0" t="0" r="127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997" cy="7256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26" style="position:absolute;margin-left:502.95pt;margin-top:.05pt;width:20.95pt;height:571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" fillcolor="white [3212]" stroked="f" strokeweight="2pt"/>
            </w:pict>
          </mc:Fallback>
        </mc:AlternateContent>
      </w:r>
    </w:p>
    <w:p w:rsidR="00EC0105" w:rsidRDefault="00EC0105" w:rsidP="00EC0105">
      <w:pPr>
        <w:jc w:val="center"/>
      </w:pP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3D98" w:rsidRDefault="00983D98" w:rsidP="00464AEE">
      <w:pPr>
        <w:spacing w:after="0" w:line="240" w:lineRule="auto"/>
      </w:pPr>
      <w:r>
        <w:separator/>
      </w:r>
    </w:p>
  </w:endnote>
  <w:endnote w:type="continuationSeparator" w:id="0">
    <w:p w:rsidR="00983D98" w:rsidRDefault="00983D98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3D98" w:rsidRDefault="00983D98" w:rsidP="00464AEE">
      <w:pPr>
        <w:spacing w:after="0" w:line="240" w:lineRule="auto"/>
      </w:pPr>
      <w:r>
        <w:separator/>
      </w:r>
    </w:p>
  </w:footnote>
  <w:footnote w:type="continuationSeparator" w:id="0">
    <w:p w:rsidR="00983D98" w:rsidRDefault="00983D98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kxqAXydrcwsAAAA"/>
  </w:docVars>
  <w:rsids>
    <w:rsidRoot w:val="008779C6"/>
    <w:rsid w:val="000D1782"/>
    <w:rsid w:val="00171F0B"/>
    <w:rsid w:val="001B1140"/>
    <w:rsid w:val="001D1791"/>
    <w:rsid w:val="00254F4E"/>
    <w:rsid w:val="002B582D"/>
    <w:rsid w:val="003319C9"/>
    <w:rsid w:val="00464AEE"/>
    <w:rsid w:val="004A79F4"/>
    <w:rsid w:val="004B6971"/>
    <w:rsid w:val="005948EE"/>
    <w:rsid w:val="0062376A"/>
    <w:rsid w:val="00687946"/>
    <w:rsid w:val="006E1CE7"/>
    <w:rsid w:val="00734017"/>
    <w:rsid w:val="008779C6"/>
    <w:rsid w:val="00944C3E"/>
    <w:rsid w:val="009718C3"/>
    <w:rsid w:val="00983D98"/>
    <w:rsid w:val="00994B11"/>
    <w:rsid w:val="00A46C70"/>
    <w:rsid w:val="00B4302F"/>
    <w:rsid w:val="00B60E0F"/>
    <w:rsid w:val="00BB60F9"/>
    <w:rsid w:val="00C33125"/>
    <w:rsid w:val="00C75A28"/>
    <w:rsid w:val="00C96924"/>
    <w:rsid w:val="00CE33D7"/>
    <w:rsid w:val="00E01CC7"/>
    <w:rsid w:val="00E6223B"/>
    <w:rsid w:val="00E647D0"/>
    <w:rsid w:val="00EC0105"/>
    <w:rsid w:val="00F13F6C"/>
    <w:rsid w:val="00F659A3"/>
    <w:rsid w:val="00FC2790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2</cp:revision>
  <cp:lastPrinted>2014-03-02T04:52:00Z</cp:lastPrinted>
  <dcterms:created xsi:type="dcterms:W3CDTF">2017-11-26T00:56:00Z</dcterms:created>
  <dcterms:modified xsi:type="dcterms:W3CDTF">2017-11-26T00:56:00Z</dcterms:modified>
</cp:coreProperties>
</file>